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cc9b22765eff02e598872619e5ebb9125996fd"/>
      <w:r>
        <w:t xml:space="preserve">Unit 1 Lesson 12: Alternate Interior Angles</w:t>
      </w:r>
      <w:bookmarkEnd w:id="20"/>
    </w:p>
    <w:p>
      <w:pPr>
        <w:pStyle w:val="Heading3"/>
      </w:pPr>
      <w:bookmarkStart w:id="21" w:name="angle-pairs-warm-up"/>
      <w:r>
        <w:t xml:space="preserve">1 Angle Pai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848.2546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848.278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pStyle w:val="Heading3"/>
      </w:pPr>
      <w:bookmarkStart w:id="25" w:name="X7c1465b2893e3b3a54c0ce1d9f5053869a6b670"/>
      <w:r>
        <w:t xml:space="preserve">2 Cutting Parallel Lines with a Transversal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943600" cy="5877976"/>
            <wp:effectExtent b="0" l="0" r="0" t="0"/>
            <wp:docPr descr="Parallel lines l and m with transversal k." title="" id="1" name="Picture"/>
            <a:graphic>
              <a:graphicData uri="http://schemas.openxmlformats.org/drawingml/2006/picture">
                <pic:pic>
                  <pic:nvPicPr>
                    <pic:cNvPr descr="/app/tmp/embedder-1605937848.3116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1" name="Picture"/>
            <a:graphic>
              <a:graphicData uri="http://schemas.openxmlformats.org/drawingml/2006/picture">
                <pic:pic>
                  <pic:nvPicPr>
                    <pic:cNvPr descr="/app/tmp/embedder-1605937848.337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5100576"/>
            <wp:effectExtent b="0" l="0" r="0" t="0"/>
            <wp:docPr descr="3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7848.3605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68318" cy="4639280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7848.383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angles in this diagram as compared to the earlier diagram? How are the two diagrams different? How are they the same?</w:t>
      </w:r>
    </w:p>
    <w:p>
      <w:pPr>
        <w:pStyle w:val="Heading3"/>
      </w:pPr>
      <w:bookmarkStart w:id="32" w:name="alternate-interior-angles-are-congruent"/>
      <w:r>
        <w:t xml:space="preserve">3 Alternate Interior Angles Are Congruent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numPr>
          <w:ilvl w:val="0"/>
          <w:numId w:val="1003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1" name="Picture"/>
            <a:graphic>
              <a:graphicData uri="http://schemas.openxmlformats.org/drawingml/2006/picture">
                <pic:pic>
                  <pic:nvPicPr>
                    <pic:cNvPr descr="/app/tmp/embedder-1605937848.4049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1" name="Picture"/>
            <a:graphic>
              <a:graphicData uri="http://schemas.openxmlformats.org/drawingml/2006/picture">
                <pic:pic>
                  <pic:nvPicPr>
                    <pic:cNvPr descr="/app/tmp/embedder-1605937848.430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p>
      <w:pPr>
        <w:pStyle w:val="Heading3"/>
      </w:pPr>
      <w:bookmarkStart w:id="36" w:name="info-gap-angle-finding"/>
      <w:r>
        <w:t xml:space="preserve">4 Info Gap: Angle Finding</w:t>
      </w:r>
      <w:bookmarkEnd w:id="36"/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4"/>
      </w:pPr>
      <w:bookmarkStart w:id="38" w:name="images-for-activity-synthesis"/>
      <w:r>
        <w:t xml:space="preserve">Images for Activity Synthesis</w:t>
      </w:r>
      <w:bookmarkEnd w:id="38"/>
    </w:p>
    <w:p>
      <w:pPr>
        <w:pStyle w:val="FirstParagraph"/>
      </w:pPr>
      <w:r>
        <w:drawing>
          <wp:inline>
            <wp:extent cx="2180492" cy="1733995"/>
            <wp:effectExtent b="0" l="0" r="0" t="0"/>
            <wp:docPr descr="Two parallel lines cut by a transversal." title="" id="1" name="Picture"/>
            <a:graphic>
              <a:graphicData uri="http://schemas.openxmlformats.org/drawingml/2006/picture">
                <pic:pic>
                  <pic:nvPicPr>
                    <pic:cNvPr descr="/app/tmp/embedder-1605937848.453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9Z</dcterms:created>
  <dcterms:modified xsi:type="dcterms:W3CDTF">2020-11-21T05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HkOkEICykBxNmIEDq90IEgxdb8hovKRSmjqkFrb0zVRXO0l0o1RsKapxrn23NolujuydVpG5d1ch4u9P45F+A==</vt:lpwstr>
  </property>
</Properties>
</file>